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743e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b395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cf6f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